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c2177d5281b4912a115f244ab841e0944fce642"/>
    <w:p>
      <w:pPr>
        <w:pStyle w:val="Heading1"/>
      </w:pPr>
      <w:r>
        <w:t xml:space="preserve">Cover Letter for Software Engineer Position in Russia Saint Petersburg</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Saint Petersburg, Russia</w:t>
      </w:r>
    </w:p>
    <w:p>
      <w:pPr>
        <w:pStyle w:val="BodyText"/>
      </w:pPr>
      <w:r>
        <w:t xml:space="preserve">Dear Hiring Manager,</w:t>
      </w:r>
    </w:p>
    <w:p>
      <w:pPr>
        <w:pStyle w:val="BodyText"/>
      </w:pPr>
      <w:r>
        <w:t xml:space="preserve">I am writing to express my enthusiasm for the Software Engineer position at your esteemed organization in Russia Saint Petersburg. As a passionate and experienced software engineer with a deep understanding of modern development practices and a strong desire to contribute to the vibrant tech ecosystem in Saint Petersburg, I am excited about the opportunity to bring my skills and expertise to your team. This</w:t>
      </w:r>
      <w:r>
        <w:t xml:space="preserve"> </w:t>
      </w:r>
      <w:r>
        <w:rPr>
          <w:bCs/>
          <w:b/>
        </w:rPr>
        <w:t xml:space="preserve">Cover Letter</w:t>
      </w:r>
      <w:r>
        <w:t xml:space="preserve"> </w:t>
      </w:r>
      <w:r>
        <w:t xml:space="preserve">serves as an introduction to my background, qualifications, and why I am particularly drawn to working in Russia’s cultural and technological hub.</w:t>
      </w:r>
    </w:p>
    <w:bookmarkStart w:id="20" w:name="the-software-engineers-journey"/>
    <w:p>
      <w:pPr>
        <w:pStyle w:val="Heading2"/>
      </w:pPr>
      <w:r>
        <w:t xml:space="preserve">The Software Engineer's Journey</w:t>
      </w:r>
    </w:p>
    <w:p>
      <w:pPr>
        <w:pStyle w:val="FirstParagraph"/>
      </w:pPr>
      <w:r>
        <w:t xml:space="preserve">With over [X years] of experience in software development, I have honed my abilities in designing, developing, and deploying scalable applications across diverse industries. My career has been driven by a commitment to innovation, problem-solving, and delivering high-quality solutions that align with business objectives. Whether working on backend systems, frontend interfaces, or full-stack applications, I approach every project with a focus on efficiency, reliability, and user-centric design.</w:t>
      </w:r>
    </w:p>
    <w:p>
      <w:pPr>
        <w:pStyle w:val="BodyText"/>
      </w:pPr>
      <w:r>
        <w:t xml:space="preserve">My technical proficiency spans languages such as Python, Java, JavaScript, and C#, alongside frameworks like React.js and Django. I am also well-versed in cloud technologies (AWS/Azure), DevOps practices (Docker, Kubernetes), and agile methodologies. These skills have enabled me to contribute effectively to cross-functional teams, ensuring that projects are delivered on time while maintaining rigorous standards of code quality.</w:t>
      </w:r>
    </w:p>
    <w:bookmarkEnd w:id="20"/>
    <w:bookmarkStart w:id="21" w:name="why-russia-saint-petersburg"/>
    <w:p>
      <w:pPr>
        <w:pStyle w:val="Heading2"/>
      </w:pPr>
      <w:r>
        <w:t xml:space="preserve">Why Russia Saint Petersburg?</w:t>
      </w:r>
    </w:p>
    <w:p>
      <w:pPr>
        <w:pStyle w:val="FirstParagraph"/>
      </w:pPr>
      <w:r>
        <w:t xml:space="preserve">Russia Saint Petersburg is a city where tradition meets innovation, and I am eager to be part of its evolving tech landscape. As a Software Engineer, I am particularly drawn to the opportunities available in Saint Petersburg’s growing startup ecosystem and its legacy of academic excellence in computer science. The city’s unique blend of historical significance and modern technological advancements creates an inspiring environment for developers like myself.</w:t>
      </w:r>
    </w:p>
    <w:p>
      <w:pPr>
        <w:pStyle w:val="BodyText"/>
      </w:pPr>
      <w:r>
        <w:t xml:space="preserve">I have long admired the contributions of Saint Petersburg-based companies to global tech trends, particularly in areas such as artificial intelligence, cybersecurity, and software development for international markets. I believe that working in this dynamic city would allow me to collaborate with talented professionals and contribute to projects that have a meaningful impact on both local and global scales.</w:t>
      </w:r>
    </w:p>
    <w:bookmarkEnd w:id="21"/>
    <w:bookmarkStart w:id="22" w:name="professional-experience"/>
    <w:p>
      <w:pPr>
        <w:pStyle w:val="Heading2"/>
      </w:pPr>
      <w:r>
        <w:t xml:space="preserve">Professional Experience</w:t>
      </w:r>
    </w:p>
    <w:p>
      <w:pPr>
        <w:pStyle w:val="FirstParagraph"/>
      </w:pPr>
      <w:r>
        <w:t xml:space="preserve">Throughout my career, I have worked with organizations ranging from startups to large enterprises, each offering distinct challenges and growth opportunities. At [Previous Company Name], I led the development of a cloud-native application that improved operational efficiency by 40% for clients in the finance sector. My role involved not only coding but also mentoring junior developers and participating in architectural decisions, which strengthened my ability to lead and collaborate effectively.</w:t>
      </w:r>
    </w:p>
    <w:p>
      <w:pPr>
        <w:pStyle w:val="BodyText"/>
      </w:pPr>
      <w:r>
        <w:t xml:space="preserve">In my previous position at [Another Company Name], I was responsible for building a scalable backend system using microservices architecture, which reduced server costs by 30% while improving system reliability. This experience reinforced the importance of continuous learning and adaptability in the fast-paced world of software engineering. I also contributed to open-source projects, which allowed me to engage with a global community of developers and stay updated on emerging technologies.</w:t>
      </w:r>
    </w:p>
    <w:bookmarkEnd w:id="22"/>
    <w:bookmarkStart w:id="23" w:name="cultural-fit-and-team-collaboration"/>
    <w:p>
      <w:pPr>
        <w:pStyle w:val="Heading2"/>
      </w:pPr>
      <w:r>
        <w:t xml:space="preserve">Cultural Fit and Team Collaboration</w:t>
      </w:r>
    </w:p>
    <w:p>
      <w:pPr>
        <w:pStyle w:val="FirstParagraph"/>
      </w:pPr>
      <w:r>
        <w:t xml:space="preserve">I thrive in collaborative environments where creativity and technical excellence are prioritized. My ability to communicate complex ideas clearly and work effectively with cross-functional teams has been a cornerstone of my professional success. I believe that the best software is created through teamwork, open dialogue, and a shared vision for innovation.</w:t>
      </w:r>
    </w:p>
    <w:p>
      <w:pPr>
        <w:pStyle w:val="BodyText"/>
      </w:pPr>
      <w:r>
        <w:t xml:space="preserve">Living and working in Russia Saint Petersburg would allow me to immerse myself in a culture that values intellect, resilience, and craftsmanship—qualities that align with my own work ethic. I am particularly interested in how local companies are leveraging technology to address unique challenges, such as optimizing logistics for the city’s complex infrastructure or developing solutions for its diverse population.</w:t>
      </w:r>
    </w:p>
    <w:bookmarkEnd w:id="23"/>
    <w:bookmarkStart w:id="24" w:name="why-this-role"/>
    <w:p>
      <w:pPr>
        <w:pStyle w:val="Heading2"/>
      </w:pPr>
      <w:r>
        <w:t xml:space="preserve">Why This Role?</w:t>
      </w:r>
    </w:p>
    <w:p>
      <w:pPr>
        <w:pStyle w:val="FirstParagraph"/>
      </w:pPr>
      <w:r>
        <w:t xml:space="preserve">The Software Engineer position at your organization resonates with my career goals and interests. I am particularly impressed by [Mention Specific Aspect of the Company, e.g., "your commitment to AI-driven solutions" or "your innovative approach to software development"]. I am confident that my technical skills, combined with my passion for solving complex problems, make me a strong candidate for this role.</w:t>
      </w:r>
    </w:p>
    <w:p>
      <w:pPr>
        <w:pStyle w:val="BodyText"/>
      </w:pPr>
      <w:r>
        <w:t xml:space="preserve">I am eager to contribute to your team by bringing a fresh perspective, a dedication to excellence, and a collaborative spirit. I am also excited about the opportunity to grow professionally in Saint Petersburg’s thriving tech community and to learn from the expertise of your experienced developers.</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 Software Engineer in Russia Saint Petersburg. I am confident that my experience, technical skills, and passion for innovation will enable me to make valuable contributions to your team. Thank you for considering my application. I would welcome the opportunity to discuss how my background aligns with your needs and how I can help drive your company’s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Russia Saint Petersburg</dc:title>
  <dc:creator/>
  <dc:language>en</dc:language>
  <cp:keywords/>
  <dcterms:created xsi:type="dcterms:W3CDTF">2026-07-23T09:50:55Z</dcterms:created>
  <dcterms:modified xsi:type="dcterms:W3CDTF">2026-07-23T09:50:55Z</dcterms:modified>
</cp:coreProperties>
</file>

<file path=docProps/custom.xml><?xml version="1.0" encoding="utf-8"?>
<Properties xmlns="http://schemas.openxmlformats.org/officeDocument/2006/custom-properties" xmlns:vt="http://schemas.openxmlformats.org/officeDocument/2006/docPropsVTypes"/>
</file>